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7BF6F" w14:textId="4096EF5C" w:rsidR="00F647C8" w:rsidRDefault="009A22C5">
      <w:r>
        <w:t>Time Series Test Questions</w:t>
      </w:r>
    </w:p>
    <w:p w14:paraId="79697150" w14:textId="67317D1F" w:rsidR="009A22C5" w:rsidRDefault="009A22C5"/>
    <w:p w14:paraId="7099ED6B" w14:textId="1BE75CB6" w:rsidR="009C32D2" w:rsidRPr="009C32D2" w:rsidRDefault="009C32D2">
      <w:pPr>
        <w:rPr>
          <w:b/>
          <w:sz w:val="40"/>
        </w:rPr>
      </w:pPr>
      <w:r w:rsidRPr="009C32D2">
        <w:rPr>
          <w:b/>
          <w:sz w:val="40"/>
        </w:rPr>
        <w:t>BREAK OUT 1</w:t>
      </w:r>
    </w:p>
    <w:p w14:paraId="15DC6452" w14:textId="77777777" w:rsidR="009C32D2" w:rsidRDefault="009C32D2"/>
    <w:p w14:paraId="22C791B3" w14:textId="5755B401" w:rsidR="009A22C5" w:rsidRDefault="009A22C5">
      <w:r>
        <w:t>Given the data below answer the following questions:</w:t>
      </w:r>
    </w:p>
    <w:p w14:paraId="084CAE46" w14:textId="00C6615D" w:rsidR="009A22C5" w:rsidRDefault="009A22C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74B3F" w14:paraId="7403D5B2" w14:textId="77777777" w:rsidTr="00A74B3F">
        <w:tc>
          <w:tcPr>
            <w:tcW w:w="4675" w:type="dxa"/>
          </w:tcPr>
          <w:p w14:paraId="229423C8" w14:textId="3A4E7E1E" w:rsidR="00A74B3F" w:rsidRDefault="00304E7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282D7C3C" w14:textId="58B328A5" w:rsidR="00A74B3F" w:rsidRDefault="00B96E3E">
            <w:r>
              <w:t>6</w:t>
            </w:r>
          </w:p>
        </w:tc>
      </w:tr>
      <w:tr w:rsidR="00A74B3F" w14:paraId="01FEC013" w14:textId="77777777" w:rsidTr="00A74B3F">
        <w:tc>
          <w:tcPr>
            <w:tcW w:w="4675" w:type="dxa"/>
          </w:tcPr>
          <w:p w14:paraId="522A0DF1" w14:textId="4049C90A" w:rsidR="00A74B3F" w:rsidRDefault="00304E7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3265AF31" w14:textId="6C2B2572" w:rsidR="00A74B3F" w:rsidRDefault="00B96E3E">
            <w:r>
              <w:t>8</w:t>
            </w:r>
          </w:p>
        </w:tc>
      </w:tr>
      <w:tr w:rsidR="00A74B3F" w14:paraId="63C42D70" w14:textId="77777777" w:rsidTr="00A74B3F">
        <w:tc>
          <w:tcPr>
            <w:tcW w:w="4675" w:type="dxa"/>
          </w:tcPr>
          <w:p w14:paraId="251B4124" w14:textId="7A609F51" w:rsidR="00A74B3F" w:rsidRDefault="00304E7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219ECA50" w14:textId="4AE360E0" w:rsidR="00A74B3F" w:rsidRDefault="00B96E3E">
            <w:r>
              <w:t>13</w:t>
            </w:r>
          </w:p>
        </w:tc>
      </w:tr>
      <w:tr w:rsidR="00B96E3E" w14:paraId="14F08F96" w14:textId="77777777" w:rsidTr="00A74B3F">
        <w:tc>
          <w:tcPr>
            <w:tcW w:w="4675" w:type="dxa"/>
          </w:tcPr>
          <w:p w14:paraId="40E4637D" w14:textId="3914D31E" w:rsidR="00B96E3E" w:rsidRPr="0083750B" w:rsidRDefault="00304E78">
            <w:pPr>
              <w:rPr>
                <w:rFonts w:ascii="Calibri" w:eastAsia="Calibri" w:hAnsi="Calibri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14C9989E" w14:textId="2A066579" w:rsidR="00B96E3E" w:rsidRDefault="00B96E3E">
            <w:r>
              <w:t>12</w:t>
            </w:r>
          </w:p>
        </w:tc>
      </w:tr>
      <w:tr w:rsidR="00B96E3E" w14:paraId="155EDDBF" w14:textId="77777777" w:rsidTr="00A74B3F">
        <w:tc>
          <w:tcPr>
            <w:tcW w:w="4675" w:type="dxa"/>
          </w:tcPr>
          <w:p w14:paraId="1DF85EE9" w14:textId="20CF3109" w:rsidR="00B96E3E" w:rsidRPr="0083750B" w:rsidRDefault="00304E78">
            <w:pPr>
              <w:rPr>
                <w:rFonts w:ascii="Calibri" w:eastAsia="Calibri" w:hAnsi="Calibri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5C5DCBC3" w14:textId="1D98EA13" w:rsidR="00B96E3E" w:rsidRDefault="00B96E3E">
            <w:r>
              <w:t>10</w:t>
            </w:r>
          </w:p>
        </w:tc>
      </w:tr>
      <w:tr w:rsidR="00B96E3E" w14:paraId="38D87F9B" w14:textId="77777777" w:rsidTr="00A74B3F">
        <w:tc>
          <w:tcPr>
            <w:tcW w:w="4675" w:type="dxa"/>
          </w:tcPr>
          <w:p w14:paraId="322E1D7D" w14:textId="503D3F53" w:rsidR="00B96E3E" w:rsidRPr="0083750B" w:rsidRDefault="00304E78">
            <w:pPr>
              <w:rPr>
                <w:rFonts w:ascii="Calibri" w:eastAsia="Calibri" w:hAnsi="Calibri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2E2E1496" w14:textId="0E5892CD" w:rsidR="00B96E3E" w:rsidRDefault="00B96E3E">
            <w:r>
              <w:t>7</w:t>
            </w:r>
          </w:p>
        </w:tc>
      </w:tr>
      <w:tr w:rsidR="00B96E3E" w14:paraId="44666C6F" w14:textId="77777777" w:rsidTr="00A74B3F">
        <w:tc>
          <w:tcPr>
            <w:tcW w:w="4675" w:type="dxa"/>
          </w:tcPr>
          <w:p w14:paraId="75AD4774" w14:textId="12019872" w:rsidR="00B96E3E" w:rsidRPr="0083750B" w:rsidRDefault="00304E78" w:rsidP="00B96E3E">
            <w:pPr>
              <w:rPr>
                <w:rFonts w:ascii="Calibri" w:eastAsia="Calibri" w:hAnsi="Calibri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7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139B35AA" w14:textId="3F48111D" w:rsidR="00B96E3E" w:rsidRDefault="00B96E3E" w:rsidP="00B96E3E">
            <w:r>
              <w:t>4</w:t>
            </w:r>
          </w:p>
        </w:tc>
      </w:tr>
      <w:tr w:rsidR="00B96E3E" w14:paraId="6FA9FC28" w14:textId="77777777" w:rsidTr="00A74B3F">
        <w:tc>
          <w:tcPr>
            <w:tcW w:w="4675" w:type="dxa"/>
          </w:tcPr>
          <w:p w14:paraId="64C7105C" w14:textId="17A504F7" w:rsidR="00B96E3E" w:rsidRPr="0083750B" w:rsidRDefault="00304E78" w:rsidP="00B96E3E">
            <w:pPr>
              <w:rPr>
                <w:rFonts w:ascii="Calibri" w:eastAsia="Calibri" w:hAnsi="Calibri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8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43CB773B" w14:textId="110B3600" w:rsidR="00B96E3E" w:rsidRDefault="00B96E3E" w:rsidP="00B96E3E">
            <w:r>
              <w:t>2</w:t>
            </w:r>
          </w:p>
        </w:tc>
      </w:tr>
    </w:tbl>
    <w:p w14:paraId="0390F196" w14:textId="766AA21B" w:rsidR="009A22C5" w:rsidRDefault="009A22C5"/>
    <w:p w14:paraId="73D9DEE4" w14:textId="0848BF0D" w:rsidR="00DC0B47" w:rsidRDefault="00DC0B47"/>
    <w:p w14:paraId="4FEE1068" w14:textId="0DE7603C" w:rsidR="009A22C5" w:rsidRDefault="009A22C5"/>
    <w:p w14:paraId="0A569485" w14:textId="0BF24C89" w:rsidR="009B503D" w:rsidRDefault="009A22C5" w:rsidP="009B503D">
      <w:pPr>
        <w:rPr>
          <w:rFonts w:eastAsiaTheme="minorEastAsia"/>
        </w:rPr>
      </w:pPr>
      <w:r>
        <w:t>a.</w:t>
      </w:r>
      <w:r w:rsidR="009B503D" w:rsidRPr="009B503D">
        <w:t xml:space="preserve"> </w:t>
      </w:r>
      <w:r w:rsidR="009B503D">
        <w:t xml:space="preserve">Calcul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B503D">
        <w:rPr>
          <w:rFonts w:eastAsiaTheme="minorEastAsia"/>
        </w:rPr>
        <w:t xml:space="preserve">  </w:t>
      </w:r>
    </w:p>
    <w:p w14:paraId="16E92C56" w14:textId="77777777" w:rsidR="009B503D" w:rsidRDefault="009B503D"/>
    <w:p w14:paraId="0063976C" w14:textId="536876A3" w:rsidR="009A22C5" w:rsidRDefault="009B503D">
      <w:pPr>
        <w:rPr>
          <w:rFonts w:eastAsiaTheme="minorEastAsia"/>
        </w:rPr>
      </w:pPr>
      <w:r>
        <w:t xml:space="preserve">c. </w:t>
      </w:r>
      <w:r w:rsidR="009A22C5">
        <w:t xml:space="preserve">Calcul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ρ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4DFD080D" w14:textId="7F2AB5C2" w:rsidR="00DC0B47" w:rsidRDefault="00DC0B47"/>
    <w:p w14:paraId="248BC7EB" w14:textId="5C1FAB4A" w:rsidR="00DC0B47" w:rsidRDefault="00DC0B47">
      <w:pPr>
        <w:rPr>
          <w:rFonts w:eastAsiaTheme="minorEastAsia"/>
        </w:rPr>
      </w:pPr>
      <w:r>
        <w:t xml:space="preserve">b. Calcul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ρ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01C6F">
        <w:rPr>
          <w:rFonts w:eastAsiaTheme="minorEastAsia"/>
        </w:rPr>
        <w:t xml:space="preserve">  </w:t>
      </w:r>
      <w:r w:rsidR="00BB513F">
        <w:rPr>
          <w:rFonts w:eastAsiaTheme="minorEastAsia"/>
        </w:rPr>
        <w:t>and how many pairs were used to find this estimate?</w:t>
      </w:r>
    </w:p>
    <w:p w14:paraId="6DD97A87" w14:textId="77777777" w:rsidR="00BB513F" w:rsidRPr="00BB513F" w:rsidRDefault="00BB513F" w:rsidP="00BB513F">
      <w:pPr>
        <w:jc w:val="center"/>
        <w:rPr>
          <w:color w:val="FF0000"/>
        </w:rPr>
      </w:pPr>
    </w:p>
    <w:p w14:paraId="6D26EFB7" w14:textId="5457F880" w:rsidR="00DC0B47" w:rsidRDefault="00DC0B47">
      <w:pPr>
        <w:rPr>
          <w:rFonts w:eastAsiaTheme="minorEastAsia"/>
        </w:rPr>
      </w:pPr>
      <w:r>
        <w:t xml:space="preserve">c. </w:t>
      </w:r>
      <w:r w:rsidR="00B01C6F">
        <w:t xml:space="preserve">Which pairs would be used to calcul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ρ</m:t>
                </m:r>
              </m:e>
            </m:acc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 w:rsidR="00B01C6F">
        <w:rPr>
          <w:rFonts w:eastAsiaTheme="minorEastAsia"/>
        </w:rPr>
        <w:t xml:space="preserve">?   </w:t>
      </w:r>
    </w:p>
    <w:p w14:paraId="02F83F56" w14:textId="08A26E2F" w:rsidR="00DC0B47" w:rsidRDefault="00DC0B47"/>
    <w:p w14:paraId="5A69AD6F" w14:textId="232F5A2D" w:rsidR="00DC0B47" w:rsidRDefault="00DC0B47"/>
    <w:p w14:paraId="177476A7" w14:textId="69F89C56" w:rsidR="00DC0B47" w:rsidRDefault="00DC0B47"/>
    <w:p w14:paraId="01928DE0" w14:textId="6E597CCD" w:rsidR="00DC0B47" w:rsidRDefault="00DC0B47"/>
    <w:p w14:paraId="7A15A7AD" w14:textId="66BE4D39" w:rsidR="00DC0B47" w:rsidRDefault="00DC0B47">
      <w:pPr>
        <w:rPr>
          <w:rFonts w:eastAsiaTheme="minorEastAsia"/>
        </w:rPr>
      </w:pPr>
      <w:r>
        <w:t xml:space="preserve">f.  Given the model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1-.5B)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 Calculate (“by hand” and show the steps)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8+1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9</m:t>
            </m:r>
          </m:sub>
        </m:sSub>
      </m:oMath>
    </w:p>
    <w:p w14:paraId="62167852" w14:textId="616395DF" w:rsidR="00DC0B47" w:rsidRDefault="00DC0B47"/>
    <w:p w14:paraId="7BDA9A2C" w14:textId="0C597968" w:rsidR="00132F1B" w:rsidRDefault="00132F1B"/>
    <w:p w14:paraId="5F934227" w14:textId="2F5DB4ED" w:rsidR="00132F1B" w:rsidRDefault="00132F1B"/>
    <w:p w14:paraId="38F2AB02" w14:textId="50974D6F" w:rsidR="00132F1B" w:rsidRDefault="00132F1B"/>
    <w:p w14:paraId="69F03AE0" w14:textId="4DE522F6" w:rsidR="00DC0B47" w:rsidRDefault="00DC0B47"/>
    <w:p w14:paraId="6A7B16C0" w14:textId="0F24A65C" w:rsidR="0077337C" w:rsidRDefault="0077337C"/>
    <w:p w14:paraId="0C0ECC66" w14:textId="2EC428A4" w:rsidR="0077337C" w:rsidRDefault="0077337C"/>
    <w:p w14:paraId="1710A420" w14:textId="2D521059" w:rsidR="009C32D2" w:rsidRPr="009C32D2" w:rsidRDefault="009C32D2" w:rsidP="009C32D2">
      <w:pPr>
        <w:rPr>
          <w:b/>
          <w:sz w:val="40"/>
        </w:rPr>
      </w:pPr>
      <w:r>
        <w:rPr>
          <w:b/>
          <w:sz w:val="40"/>
        </w:rPr>
        <w:t xml:space="preserve">END </w:t>
      </w:r>
      <w:r w:rsidRPr="009C32D2">
        <w:rPr>
          <w:b/>
          <w:sz w:val="40"/>
        </w:rPr>
        <w:t>BREAK OUT 1</w:t>
      </w:r>
    </w:p>
    <w:p w14:paraId="3657EF46" w14:textId="66832625" w:rsidR="0077337C" w:rsidRDefault="0077337C"/>
    <w:p w14:paraId="505B51DA" w14:textId="5A5FEE10" w:rsidR="0077337C" w:rsidRDefault="0077337C"/>
    <w:p w14:paraId="2D3CBBCC" w14:textId="0DFD4EBD" w:rsidR="0077337C" w:rsidRDefault="0077337C"/>
    <w:p w14:paraId="49C26307" w14:textId="415DF07D" w:rsidR="0077337C" w:rsidRDefault="0077337C"/>
    <w:p w14:paraId="4BDFC94B" w14:textId="633A32F0" w:rsidR="0077337C" w:rsidRDefault="0077337C"/>
    <w:p w14:paraId="4AC10238" w14:textId="697F00CC" w:rsidR="0077337C" w:rsidRDefault="0077337C"/>
    <w:p w14:paraId="484E85E0" w14:textId="0772AE35" w:rsidR="0077337C" w:rsidRDefault="0077337C"/>
    <w:p w14:paraId="5591D3D6" w14:textId="56789581" w:rsidR="0077337C" w:rsidRDefault="0077337C"/>
    <w:p w14:paraId="4049EC04" w14:textId="24D555EB" w:rsidR="009C32D2" w:rsidRPr="009C32D2" w:rsidRDefault="009C32D2" w:rsidP="009C32D2">
      <w:pPr>
        <w:rPr>
          <w:b/>
          <w:sz w:val="40"/>
        </w:rPr>
      </w:pPr>
      <w:r w:rsidRPr="009C32D2">
        <w:rPr>
          <w:b/>
          <w:sz w:val="40"/>
        </w:rPr>
        <w:t xml:space="preserve">BREAK OUT </w:t>
      </w:r>
      <w:r>
        <w:rPr>
          <w:b/>
          <w:sz w:val="40"/>
        </w:rPr>
        <w:t>2</w:t>
      </w:r>
    </w:p>
    <w:p w14:paraId="6B0C4AC1" w14:textId="77777777" w:rsidR="0077337C" w:rsidRDefault="0077337C"/>
    <w:p w14:paraId="79BD2DFF" w14:textId="77777777" w:rsidR="00E70968" w:rsidRDefault="00E70968"/>
    <w:p w14:paraId="3076B3CC" w14:textId="05F72D29" w:rsidR="00DC0B47" w:rsidRDefault="00DC0B47">
      <w:r>
        <w:t>Match the Realization with the ACF:</w:t>
      </w:r>
    </w:p>
    <w:p w14:paraId="768C3F74" w14:textId="27125E94" w:rsidR="00DC0B47" w:rsidRDefault="00DC0B47"/>
    <w:p w14:paraId="6071E8BD" w14:textId="77777777" w:rsidR="00B96E3E" w:rsidRDefault="00B96E3E"/>
    <w:p w14:paraId="1E6C94D7" w14:textId="1D0A4A81" w:rsidR="00DC0B47" w:rsidRDefault="00DC0B4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2192A" w14:paraId="283C389E" w14:textId="77777777" w:rsidTr="00B96E3E">
        <w:tc>
          <w:tcPr>
            <w:tcW w:w="4675" w:type="dxa"/>
          </w:tcPr>
          <w:p w14:paraId="73CA7DE5" w14:textId="0CFA8C1B" w:rsidR="00B96E3E" w:rsidRDefault="00B96E3E" w:rsidP="00B96E3E">
            <w:pPr>
              <w:jc w:val="center"/>
            </w:pPr>
            <w:r>
              <w:t>Realization</w:t>
            </w:r>
          </w:p>
        </w:tc>
        <w:tc>
          <w:tcPr>
            <w:tcW w:w="4675" w:type="dxa"/>
          </w:tcPr>
          <w:p w14:paraId="3A4C9D52" w14:textId="2F48F4AB" w:rsidR="00B96E3E" w:rsidRDefault="00B96E3E" w:rsidP="00B96E3E">
            <w:pPr>
              <w:jc w:val="center"/>
            </w:pPr>
            <w:r>
              <w:t>ACF</w:t>
            </w:r>
          </w:p>
        </w:tc>
      </w:tr>
      <w:tr w:rsidR="00B2192A" w14:paraId="069D0331" w14:textId="77777777" w:rsidTr="00B96E3E">
        <w:tc>
          <w:tcPr>
            <w:tcW w:w="4675" w:type="dxa"/>
          </w:tcPr>
          <w:p w14:paraId="2954D978" w14:textId="7BE04F6E" w:rsidR="00B96E3E" w:rsidRDefault="00B2192A" w:rsidP="00B96E3E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675417A2" wp14:editId="7D291E10">
                  <wp:extent cx="1768243" cy="114681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9933" cy="1160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727A2CA" w14:textId="66CA927F" w:rsidR="00B96E3E" w:rsidRDefault="0077337C" w:rsidP="00B2192A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452972D2" wp14:editId="046300A9">
                  <wp:extent cx="2222207" cy="1441240"/>
                  <wp:effectExtent l="0" t="0" r="63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3816" cy="1474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192A" w14:paraId="66934CAE" w14:textId="77777777" w:rsidTr="00B96E3E">
        <w:tc>
          <w:tcPr>
            <w:tcW w:w="4675" w:type="dxa"/>
          </w:tcPr>
          <w:p w14:paraId="5090202E" w14:textId="4E64597E" w:rsidR="00B96E3E" w:rsidRDefault="00B96E3E" w:rsidP="00B96E3E">
            <w:pPr>
              <w:jc w:val="center"/>
            </w:pPr>
            <w:r w:rsidRPr="00B96E3E">
              <w:rPr>
                <w:noProof/>
              </w:rPr>
              <w:drawing>
                <wp:inline distT="0" distB="0" distL="0" distR="0" wp14:anchorId="7ACA2357" wp14:editId="60DC1FD1">
                  <wp:extent cx="1980190" cy="1284277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3265" cy="1305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42F5316" w14:textId="011E5B4F" w:rsidR="00B96E3E" w:rsidRDefault="0077337C" w:rsidP="00B2192A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04A18399" wp14:editId="121AEBCA">
                  <wp:extent cx="1964842" cy="1274323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1115" cy="1297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192A" w14:paraId="340A835B" w14:textId="77777777" w:rsidTr="00B96E3E">
        <w:tc>
          <w:tcPr>
            <w:tcW w:w="4675" w:type="dxa"/>
          </w:tcPr>
          <w:p w14:paraId="3BF1994F" w14:textId="68F4EE13" w:rsidR="00B96E3E" w:rsidRDefault="00B96E3E" w:rsidP="00B96E3E">
            <w:pPr>
              <w:jc w:val="center"/>
            </w:pPr>
            <w:r w:rsidRPr="00B96E3E">
              <w:rPr>
                <w:noProof/>
              </w:rPr>
              <w:drawing>
                <wp:inline distT="0" distB="0" distL="0" distR="0" wp14:anchorId="175E2CDD" wp14:editId="22940AD7">
                  <wp:extent cx="2052858" cy="1331406"/>
                  <wp:effectExtent l="0" t="0" r="5080" b="25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8509" cy="1348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E934D55" w14:textId="7C76F260" w:rsidR="00B96E3E" w:rsidRDefault="0077337C" w:rsidP="00B2192A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5D80F453" wp14:editId="3729FC74">
                  <wp:extent cx="1837463" cy="1191709"/>
                  <wp:effectExtent l="0" t="0" r="4445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1579" cy="1207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192A" w14:paraId="0F2218BE" w14:textId="77777777" w:rsidTr="00B96E3E">
        <w:tc>
          <w:tcPr>
            <w:tcW w:w="4675" w:type="dxa"/>
          </w:tcPr>
          <w:p w14:paraId="125E0CDC" w14:textId="1DC1D952" w:rsidR="00B96E3E" w:rsidRDefault="00B2192A" w:rsidP="00B96E3E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30BAEC91" wp14:editId="1F99620C">
                  <wp:extent cx="2296906" cy="1489685"/>
                  <wp:effectExtent l="0" t="0" r="190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8217" cy="15229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D1FFC62" w14:textId="651D03CC" w:rsidR="00B96E3E" w:rsidRDefault="0077337C" w:rsidP="00B2192A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25278FFD" wp14:editId="4CC7ECFE">
                  <wp:extent cx="2219821" cy="1439693"/>
                  <wp:effectExtent l="0" t="0" r="317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1351" cy="1460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192A" w14:paraId="170E3F52" w14:textId="77777777" w:rsidTr="00B96E3E">
        <w:tc>
          <w:tcPr>
            <w:tcW w:w="4675" w:type="dxa"/>
          </w:tcPr>
          <w:p w14:paraId="567C31F9" w14:textId="1C41B4E8" w:rsidR="00B96E3E" w:rsidRPr="00B96E3E" w:rsidRDefault="00B2192A" w:rsidP="00B96E3E">
            <w:pPr>
              <w:jc w:val="center"/>
            </w:pPr>
            <w:r w:rsidRPr="00B2192A">
              <w:rPr>
                <w:noProof/>
              </w:rPr>
              <w:lastRenderedPageBreak/>
              <w:drawing>
                <wp:inline distT="0" distB="0" distL="0" distR="0" wp14:anchorId="1FC5F948" wp14:editId="1F0A7574">
                  <wp:extent cx="1839390" cy="1192959"/>
                  <wp:effectExtent l="0" t="0" r="254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6557" cy="1204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7596036C" w14:textId="353FEE1A" w:rsidR="00B96E3E" w:rsidRDefault="0077337C" w:rsidP="00B2192A">
            <w:pPr>
              <w:jc w:val="center"/>
            </w:pPr>
            <w:r w:rsidRPr="00B2192A">
              <w:rPr>
                <w:noProof/>
              </w:rPr>
              <w:drawing>
                <wp:inline distT="0" distB="0" distL="0" distR="0" wp14:anchorId="4DF92130" wp14:editId="709E39DA">
                  <wp:extent cx="1970109" cy="1277738"/>
                  <wp:effectExtent l="0" t="0" r="0" b="508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7557" cy="13085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F295FB" w14:textId="77777777" w:rsidR="00B96E3E" w:rsidRDefault="00B96E3E"/>
    <w:p w14:paraId="21F6C978" w14:textId="274DD85D" w:rsidR="00DC0B47" w:rsidRDefault="00DC0B47"/>
    <w:p w14:paraId="70721FE7" w14:textId="653EE2FE" w:rsidR="009C32D2" w:rsidRDefault="009C32D2"/>
    <w:p w14:paraId="5401F822" w14:textId="768E759C" w:rsidR="009C32D2" w:rsidRPr="009C32D2" w:rsidRDefault="009C32D2" w:rsidP="009C32D2">
      <w:pPr>
        <w:rPr>
          <w:b/>
          <w:sz w:val="40"/>
        </w:rPr>
      </w:pPr>
      <w:r>
        <w:rPr>
          <w:b/>
          <w:sz w:val="40"/>
        </w:rPr>
        <w:t xml:space="preserve">END </w:t>
      </w:r>
      <w:r w:rsidRPr="009C32D2">
        <w:rPr>
          <w:b/>
          <w:sz w:val="40"/>
        </w:rPr>
        <w:t xml:space="preserve">BREAK OUT </w:t>
      </w:r>
      <w:r>
        <w:rPr>
          <w:b/>
          <w:sz w:val="40"/>
        </w:rPr>
        <w:t>2</w:t>
      </w:r>
    </w:p>
    <w:p w14:paraId="389710B4" w14:textId="1668887C" w:rsidR="009C32D2" w:rsidRDefault="009C32D2"/>
    <w:p w14:paraId="4348AE46" w14:textId="56529A3B" w:rsidR="009C32D2" w:rsidRDefault="009C32D2"/>
    <w:p w14:paraId="39F3AB5E" w14:textId="77777777" w:rsidR="009C32D2" w:rsidRDefault="009C32D2"/>
    <w:p w14:paraId="1B7B0B1B" w14:textId="5242E133" w:rsidR="00132F1B" w:rsidRDefault="00132F1B"/>
    <w:p w14:paraId="6AC6415C" w14:textId="52C64C79" w:rsidR="009C32D2" w:rsidRDefault="009C32D2"/>
    <w:p w14:paraId="28C6A467" w14:textId="6CFEEF84" w:rsidR="009C32D2" w:rsidRPr="009C32D2" w:rsidRDefault="009C32D2" w:rsidP="009C32D2">
      <w:pPr>
        <w:rPr>
          <w:b/>
          <w:sz w:val="40"/>
        </w:rPr>
      </w:pPr>
      <w:r w:rsidRPr="009C32D2">
        <w:rPr>
          <w:b/>
          <w:sz w:val="40"/>
        </w:rPr>
        <w:t xml:space="preserve">BREAK OUT </w:t>
      </w:r>
      <w:r>
        <w:rPr>
          <w:b/>
          <w:sz w:val="40"/>
        </w:rPr>
        <w:t>3</w:t>
      </w:r>
    </w:p>
    <w:p w14:paraId="1C70A715" w14:textId="77777777" w:rsidR="009C32D2" w:rsidRDefault="009C32D2"/>
    <w:p w14:paraId="16F13710" w14:textId="3EDA1064" w:rsidR="00DC0B47" w:rsidRDefault="00DC0B47"/>
    <w:p w14:paraId="4EB3B347" w14:textId="0BF4D092" w:rsidR="00DC0B47" w:rsidRDefault="00DC0B47">
      <w:r>
        <w:t xml:space="preserve">Match </w:t>
      </w:r>
      <w:r w:rsidR="00132F1B">
        <w:t xml:space="preserve">each model on the left </w:t>
      </w:r>
      <w:r>
        <w:t xml:space="preserve">with </w:t>
      </w:r>
      <w:r w:rsidR="00132F1B">
        <w:t xml:space="preserve">a </w:t>
      </w:r>
      <w:r>
        <w:t>Spectral Density</w:t>
      </w:r>
      <w:r w:rsidR="00132F1B">
        <w:t xml:space="preserve"> on the right … each spectral density will be used only once and process of elimination may need to be us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67367" w14:paraId="2868ED6C" w14:textId="77777777" w:rsidTr="00132F1B">
        <w:tc>
          <w:tcPr>
            <w:tcW w:w="4675" w:type="dxa"/>
          </w:tcPr>
          <w:p w14:paraId="0C68AA6F" w14:textId="6C412D29" w:rsidR="00132F1B" w:rsidRDefault="00132F1B">
            <w:proofErr w:type="gramStart"/>
            <w:r>
              <w:t>AR(</w:t>
            </w:r>
            <w:proofErr w:type="gramEnd"/>
            <w:r>
              <w:t xml:space="preserve">1)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= -.95</m:t>
              </m:r>
            </m:oMath>
          </w:p>
        </w:tc>
        <w:tc>
          <w:tcPr>
            <w:tcW w:w="4675" w:type="dxa"/>
          </w:tcPr>
          <w:p w14:paraId="265F1302" w14:textId="6CE5E926" w:rsidR="00132F1B" w:rsidRDefault="0077337C" w:rsidP="00132F1B">
            <w:pPr>
              <w:jc w:val="center"/>
            </w:pPr>
            <w:r w:rsidRPr="00132F1B">
              <w:rPr>
                <w:noProof/>
              </w:rPr>
              <w:drawing>
                <wp:inline distT="0" distB="0" distL="0" distR="0" wp14:anchorId="159C3915" wp14:editId="4B2E452C">
                  <wp:extent cx="2180026" cy="1413883"/>
                  <wp:effectExtent l="0" t="0" r="444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722" cy="14286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7367" w14:paraId="26746072" w14:textId="77777777" w:rsidTr="00132F1B">
        <w:tc>
          <w:tcPr>
            <w:tcW w:w="4675" w:type="dxa"/>
          </w:tcPr>
          <w:p w14:paraId="5C691CD4" w14:textId="40F1E6A0" w:rsidR="00132F1B" w:rsidRDefault="00132F1B">
            <w:proofErr w:type="gramStart"/>
            <w:r>
              <w:t>AR(</w:t>
            </w:r>
            <w:proofErr w:type="gramEnd"/>
            <w:r>
              <w:t>2)</w:t>
            </w:r>
          </w:p>
        </w:tc>
        <w:tc>
          <w:tcPr>
            <w:tcW w:w="4675" w:type="dxa"/>
          </w:tcPr>
          <w:p w14:paraId="4783CDA0" w14:textId="49209841" w:rsidR="00132F1B" w:rsidRDefault="0077337C" w:rsidP="00132F1B">
            <w:pPr>
              <w:jc w:val="center"/>
            </w:pPr>
            <w:r w:rsidRPr="00132F1B">
              <w:rPr>
                <w:noProof/>
              </w:rPr>
              <w:drawing>
                <wp:inline distT="0" distB="0" distL="0" distR="0" wp14:anchorId="027DC557" wp14:editId="2E085846">
                  <wp:extent cx="2458585" cy="1594546"/>
                  <wp:effectExtent l="0" t="0" r="5715" b="571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4830" cy="16245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7367" w14:paraId="4FAA2925" w14:textId="77777777" w:rsidTr="00132F1B">
        <w:tc>
          <w:tcPr>
            <w:tcW w:w="4675" w:type="dxa"/>
          </w:tcPr>
          <w:p w14:paraId="59A4CFC7" w14:textId="1D61F2A1" w:rsidR="00132F1B" w:rsidRDefault="00132F1B" w:rsidP="00132F1B">
            <w:proofErr w:type="gramStart"/>
            <w:r>
              <w:lastRenderedPageBreak/>
              <w:t>AR(</w:t>
            </w:r>
            <w:proofErr w:type="gramEnd"/>
            <w:r>
              <w:t>4)</w:t>
            </w:r>
          </w:p>
        </w:tc>
        <w:tc>
          <w:tcPr>
            <w:tcW w:w="4675" w:type="dxa"/>
          </w:tcPr>
          <w:p w14:paraId="22C3E162" w14:textId="1DC3E834" w:rsidR="00132F1B" w:rsidRDefault="00132F1B" w:rsidP="00132F1B">
            <w:pPr>
              <w:jc w:val="center"/>
            </w:pPr>
            <w:r w:rsidRPr="00132F1B">
              <w:rPr>
                <w:noProof/>
              </w:rPr>
              <w:drawing>
                <wp:inline distT="0" distB="0" distL="0" distR="0" wp14:anchorId="7FAFE7A2" wp14:editId="2E7A67B1">
                  <wp:extent cx="2113414" cy="1370681"/>
                  <wp:effectExtent l="0" t="0" r="0" b="127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0727" cy="1381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7367" w14:paraId="3D1D6487" w14:textId="77777777" w:rsidTr="00132F1B">
        <w:tc>
          <w:tcPr>
            <w:tcW w:w="4675" w:type="dxa"/>
          </w:tcPr>
          <w:p w14:paraId="4DF9414A" w14:textId="74F9876A" w:rsidR="00132F1B" w:rsidRDefault="00132F1B" w:rsidP="00132F1B">
            <w:r>
              <w:t>ARIMA (1,2,1)</w:t>
            </w:r>
          </w:p>
        </w:tc>
        <w:tc>
          <w:tcPr>
            <w:tcW w:w="4675" w:type="dxa"/>
          </w:tcPr>
          <w:p w14:paraId="6E4A8D58" w14:textId="3A9A94F0" w:rsidR="00132F1B" w:rsidRDefault="0077337C" w:rsidP="00132F1B">
            <w:pPr>
              <w:jc w:val="center"/>
            </w:pPr>
            <w:r w:rsidRPr="00132F1B">
              <w:rPr>
                <w:noProof/>
              </w:rPr>
              <w:drawing>
                <wp:inline distT="0" distB="0" distL="0" distR="0" wp14:anchorId="2654A0F3" wp14:editId="57509387">
                  <wp:extent cx="2113414" cy="1370681"/>
                  <wp:effectExtent l="0" t="0" r="0" b="127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9563" cy="1394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7367" w14:paraId="62F9A6C7" w14:textId="77777777" w:rsidTr="00132F1B">
        <w:tc>
          <w:tcPr>
            <w:tcW w:w="4675" w:type="dxa"/>
          </w:tcPr>
          <w:p w14:paraId="2BA656C0" w14:textId="442C3841" w:rsidR="00132F1B" w:rsidRDefault="00132F1B" w:rsidP="00132F1B">
            <w:r>
              <w:t>ARIMA (0,0,0) with s = 12</w:t>
            </w:r>
          </w:p>
        </w:tc>
        <w:tc>
          <w:tcPr>
            <w:tcW w:w="4675" w:type="dxa"/>
          </w:tcPr>
          <w:p w14:paraId="275AD712" w14:textId="17544797" w:rsidR="00132F1B" w:rsidRDefault="0077337C" w:rsidP="00132F1B">
            <w:pPr>
              <w:jc w:val="center"/>
            </w:pPr>
            <w:r w:rsidRPr="00132F1B">
              <w:rPr>
                <w:noProof/>
              </w:rPr>
              <w:drawing>
                <wp:inline distT="0" distB="0" distL="0" distR="0" wp14:anchorId="17D8748F" wp14:editId="174B1B96">
                  <wp:extent cx="1822744" cy="1182163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195" cy="1216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2F1B" w14:paraId="169C34E5" w14:textId="77777777" w:rsidTr="00132F1B">
        <w:tc>
          <w:tcPr>
            <w:tcW w:w="4675" w:type="dxa"/>
          </w:tcPr>
          <w:p w14:paraId="768E78DC" w14:textId="77777777" w:rsidR="00132F1B" w:rsidRDefault="00132F1B" w:rsidP="00132F1B"/>
        </w:tc>
        <w:tc>
          <w:tcPr>
            <w:tcW w:w="4675" w:type="dxa"/>
          </w:tcPr>
          <w:p w14:paraId="52BF7945" w14:textId="03FE0869" w:rsidR="00132F1B" w:rsidRPr="00132F1B" w:rsidRDefault="0077337C" w:rsidP="00132F1B">
            <w:pPr>
              <w:jc w:val="center"/>
            </w:pPr>
            <w:r w:rsidRPr="00E67367">
              <w:rPr>
                <w:noProof/>
              </w:rPr>
              <w:drawing>
                <wp:inline distT="0" distB="0" distL="0" distR="0" wp14:anchorId="3BA47A37" wp14:editId="43955825">
                  <wp:extent cx="2113414" cy="1370681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359" cy="13901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2F1B" w14:paraId="4F8B6069" w14:textId="77777777" w:rsidTr="00132F1B">
        <w:tc>
          <w:tcPr>
            <w:tcW w:w="4675" w:type="dxa"/>
          </w:tcPr>
          <w:p w14:paraId="6C80CC9B" w14:textId="77777777" w:rsidR="00132F1B" w:rsidRDefault="00132F1B" w:rsidP="00132F1B"/>
        </w:tc>
        <w:tc>
          <w:tcPr>
            <w:tcW w:w="4675" w:type="dxa"/>
          </w:tcPr>
          <w:p w14:paraId="24363B3D" w14:textId="4C6B3A1F" w:rsidR="00132F1B" w:rsidRPr="00132F1B" w:rsidRDefault="0077337C" w:rsidP="00132F1B">
            <w:pPr>
              <w:jc w:val="center"/>
            </w:pPr>
            <w:r w:rsidRPr="00132F1B">
              <w:rPr>
                <w:noProof/>
              </w:rPr>
              <w:drawing>
                <wp:inline distT="0" distB="0" distL="0" distR="0" wp14:anchorId="22F57E15" wp14:editId="48A19C1D">
                  <wp:extent cx="1865134" cy="1209655"/>
                  <wp:effectExtent l="0" t="0" r="190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1433" cy="1246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2A9059" w14:textId="139BCDD9" w:rsidR="00DC0B47" w:rsidRDefault="00DC0B47"/>
    <w:p w14:paraId="1A144ABA" w14:textId="0B379DC8" w:rsidR="00DC0B47" w:rsidRDefault="00DC0B47"/>
    <w:p w14:paraId="50882132" w14:textId="73956AC2" w:rsidR="009C32D2" w:rsidRDefault="009C32D2" w:rsidP="009C32D2">
      <w:pPr>
        <w:rPr>
          <w:b/>
          <w:sz w:val="40"/>
        </w:rPr>
      </w:pPr>
      <w:r>
        <w:rPr>
          <w:b/>
          <w:sz w:val="40"/>
        </w:rPr>
        <w:t xml:space="preserve">END </w:t>
      </w:r>
      <w:r w:rsidRPr="009C32D2">
        <w:rPr>
          <w:b/>
          <w:sz w:val="40"/>
        </w:rPr>
        <w:t xml:space="preserve">BREAK OUT </w:t>
      </w:r>
      <w:r>
        <w:rPr>
          <w:b/>
          <w:sz w:val="40"/>
        </w:rPr>
        <w:t>3</w:t>
      </w:r>
    </w:p>
    <w:p w14:paraId="462D7EBA" w14:textId="303B755E" w:rsidR="009C32D2" w:rsidRDefault="009C32D2" w:rsidP="009C32D2">
      <w:pPr>
        <w:rPr>
          <w:b/>
          <w:sz w:val="40"/>
        </w:rPr>
      </w:pPr>
    </w:p>
    <w:p w14:paraId="74125ABB" w14:textId="77777777" w:rsidR="009C32D2" w:rsidRDefault="009C32D2" w:rsidP="009C32D2">
      <w:pPr>
        <w:rPr>
          <w:b/>
          <w:sz w:val="40"/>
        </w:rPr>
      </w:pPr>
    </w:p>
    <w:p w14:paraId="33A34D45" w14:textId="1AD81B5F" w:rsidR="009C32D2" w:rsidRDefault="009C32D2" w:rsidP="009C32D2">
      <w:pPr>
        <w:rPr>
          <w:b/>
          <w:sz w:val="40"/>
        </w:rPr>
      </w:pPr>
    </w:p>
    <w:p w14:paraId="7D61A308" w14:textId="63CC3311" w:rsidR="009C32D2" w:rsidRPr="009C32D2" w:rsidRDefault="009C32D2" w:rsidP="009C32D2">
      <w:pPr>
        <w:rPr>
          <w:b/>
          <w:sz w:val="40"/>
        </w:rPr>
      </w:pPr>
      <w:r w:rsidRPr="009C32D2">
        <w:rPr>
          <w:b/>
          <w:sz w:val="40"/>
        </w:rPr>
        <w:lastRenderedPageBreak/>
        <w:t xml:space="preserve">BREAK OUT </w:t>
      </w:r>
      <w:r>
        <w:rPr>
          <w:b/>
          <w:sz w:val="40"/>
        </w:rPr>
        <w:t>4</w:t>
      </w:r>
    </w:p>
    <w:p w14:paraId="6FACBAD3" w14:textId="77777777" w:rsidR="009C32D2" w:rsidRDefault="009C32D2"/>
    <w:p w14:paraId="49507211" w14:textId="2E34C3F4" w:rsidR="00E67367" w:rsidRDefault="00E67367"/>
    <w:p w14:paraId="394E2FF2" w14:textId="42EBB606" w:rsidR="00E67367" w:rsidRDefault="00E67367">
      <w:r>
        <w:t>Multiple Choice:</w:t>
      </w:r>
    </w:p>
    <w:p w14:paraId="67B2DC5E" w14:textId="53BCFA55" w:rsidR="00E67367" w:rsidRDefault="00E67367"/>
    <w:p w14:paraId="13DC7635" w14:textId="353EACD4" w:rsidR="00E67367" w:rsidRPr="0077337C" w:rsidRDefault="00E67367">
      <w:pPr>
        <w:rPr>
          <w:color w:val="000000" w:themeColor="text1"/>
        </w:rPr>
      </w:pPr>
      <w:r w:rsidRPr="0077337C">
        <w:rPr>
          <w:color w:val="000000" w:themeColor="text1"/>
        </w:rPr>
        <w:t xml:space="preserve">What type of filter is the </w:t>
      </w:r>
      <w:r w:rsidR="007E6FA6" w:rsidRPr="0077337C">
        <w:rPr>
          <w:color w:val="000000" w:themeColor="text1"/>
        </w:rPr>
        <w:t xml:space="preserve">10-point </w:t>
      </w:r>
      <w:r w:rsidRPr="0077337C">
        <w:rPr>
          <w:color w:val="000000" w:themeColor="text1"/>
        </w:rPr>
        <w:t>moving average filter?</w:t>
      </w:r>
    </w:p>
    <w:p w14:paraId="2F27D927" w14:textId="5F1AB9A2" w:rsidR="00E67367" w:rsidRPr="0077337C" w:rsidRDefault="00E67367">
      <w:pPr>
        <w:rPr>
          <w:color w:val="000000" w:themeColor="text1"/>
        </w:rPr>
      </w:pPr>
      <w:r w:rsidRPr="0077337C">
        <w:rPr>
          <w:color w:val="000000" w:themeColor="text1"/>
        </w:rPr>
        <w:t>A. Low Pass</w:t>
      </w:r>
    </w:p>
    <w:p w14:paraId="1F505FA9" w14:textId="50657132" w:rsidR="00E67367" w:rsidRPr="0077337C" w:rsidRDefault="00E67367">
      <w:pPr>
        <w:rPr>
          <w:color w:val="000000" w:themeColor="text1"/>
        </w:rPr>
      </w:pPr>
      <w:r w:rsidRPr="0077337C">
        <w:rPr>
          <w:color w:val="000000" w:themeColor="text1"/>
        </w:rPr>
        <w:t>B. High Pass</w:t>
      </w:r>
    </w:p>
    <w:p w14:paraId="5EB477CF" w14:textId="3956CBA4" w:rsidR="00E67367" w:rsidRPr="0077337C" w:rsidRDefault="00E67367">
      <w:pPr>
        <w:rPr>
          <w:color w:val="000000" w:themeColor="text1"/>
        </w:rPr>
      </w:pPr>
      <w:r w:rsidRPr="0077337C">
        <w:rPr>
          <w:color w:val="000000" w:themeColor="text1"/>
        </w:rPr>
        <w:t>C. Neither</w:t>
      </w:r>
    </w:p>
    <w:p w14:paraId="51CF29A5" w14:textId="0F04E72B" w:rsidR="007E6FA6" w:rsidRPr="0077337C" w:rsidRDefault="007E6FA6">
      <w:pPr>
        <w:rPr>
          <w:color w:val="000000" w:themeColor="text1"/>
        </w:rPr>
      </w:pPr>
      <w:r w:rsidRPr="0077337C">
        <w:rPr>
          <w:color w:val="000000" w:themeColor="text1"/>
        </w:rPr>
        <w:t>D. Could be either</w:t>
      </w:r>
    </w:p>
    <w:p w14:paraId="5D719AB4" w14:textId="43929D6D" w:rsidR="00E67367" w:rsidRPr="0077337C" w:rsidRDefault="00E67367">
      <w:pPr>
        <w:rPr>
          <w:color w:val="000000" w:themeColor="text1"/>
        </w:rPr>
      </w:pPr>
    </w:p>
    <w:p w14:paraId="7D565FC6" w14:textId="77777777" w:rsidR="007E6FA6" w:rsidRPr="0077337C" w:rsidRDefault="007E6FA6">
      <w:pPr>
        <w:rPr>
          <w:color w:val="000000" w:themeColor="text1"/>
        </w:rPr>
      </w:pPr>
    </w:p>
    <w:p w14:paraId="06C2E317" w14:textId="7DD3E6B8" w:rsidR="00E67367" w:rsidRPr="0077337C" w:rsidRDefault="00E67367">
      <w:pPr>
        <w:rPr>
          <w:color w:val="000000" w:themeColor="text1"/>
        </w:rPr>
      </w:pPr>
      <w:r w:rsidRPr="0077337C">
        <w:rPr>
          <w:color w:val="000000" w:themeColor="text1"/>
        </w:rPr>
        <w:t>What type of filter is the first difference filter?</w:t>
      </w:r>
    </w:p>
    <w:p w14:paraId="21CE8E5A" w14:textId="77777777" w:rsidR="00E67367" w:rsidRPr="0077337C" w:rsidRDefault="00E67367" w:rsidP="00E67367">
      <w:pPr>
        <w:rPr>
          <w:color w:val="000000" w:themeColor="text1"/>
        </w:rPr>
      </w:pPr>
      <w:r w:rsidRPr="0077337C">
        <w:rPr>
          <w:color w:val="000000" w:themeColor="text1"/>
        </w:rPr>
        <w:t>A. Low Pass</w:t>
      </w:r>
    </w:p>
    <w:p w14:paraId="0C37E02D" w14:textId="77777777" w:rsidR="00E67367" w:rsidRPr="0077337C" w:rsidRDefault="00E67367" w:rsidP="00E67367">
      <w:pPr>
        <w:rPr>
          <w:color w:val="000000" w:themeColor="text1"/>
        </w:rPr>
      </w:pPr>
      <w:r w:rsidRPr="0077337C">
        <w:rPr>
          <w:color w:val="000000" w:themeColor="text1"/>
        </w:rPr>
        <w:t>B. High Pass</w:t>
      </w:r>
    </w:p>
    <w:p w14:paraId="569FCAC7" w14:textId="4A25174A" w:rsidR="00E67367" w:rsidRPr="0077337C" w:rsidRDefault="00E67367" w:rsidP="00E67367">
      <w:pPr>
        <w:rPr>
          <w:color w:val="000000" w:themeColor="text1"/>
        </w:rPr>
      </w:pPr>
      <w:r w:rsidRPr="0077337C">
        <w:rPr>
          <w:color w:val="000000" w:themeColor="text1"/>
        </w:rPr>
        <w:t>C. Neither</w:t>
      </w:r>
    </w:p>
    <w:p w14:paraId="0BFB5458" w14:textId="16B4606D" w:rsidR="007E6FA6" w:rsidRPr="0077337C" w:rsidRDefault="007E6FA6" w:rsidP="00E67367">
      <w:pPr>
        <w:rPr>
          <w:color w:val="000000" w:themeColor="text1"/>
        </w:rPr>
      </w:pPr>
      <w:r w:rsidRPr="0077337C">
        <w:rPr>
          <w:color w:val="000000" w:themeColor="text1"/>
        </w:rPr>
        <w:t>D. Could be either</w:t>
      </w:r>
    </w:p>
    <w:p w14:paraId="45472CA9" w14:textId="50BFDFC3" w:rsidR="00E67367" w:rsidRPr="0077337C" w:rsidRDefault="00E67367">
      <w:pPr>
        <w:rPr>
          <w:color w:val="000000" w:themeColor="text1"/>
        </w:rPr>
      </w:pPr>
    </w:p>
    <w:p w14:paraId="6BF811A1" w14:textId="26C94CDE" w:rsidR="00E67367" w:rsidRPr="0077337C" w:rsidRDefault="00E67367">
      <w:pPr>
        <w:rPr>
          <w:color w:val="000000" w:themeColor="text1"/>
        </w:rPr>
      </w:pPr>
    </w:p>
    <w:p w14:paraId="1396B266" w14:textId="291ED340" w:rsidR="00E67367" w:rsidRPr="0077337C" w:rsidRDefault="00E67367">
      <w:pPr>
        <w:rPr>
          <w:color w:val="000000" w:themeColor="text1"/>
        </w:rPr>
      </w:pPr>
      <w:r w:rsidRPr="0077337C">
        <w:rPr>
          <w:color w:val="000000" w:themeColor="text1"/>
        </w:rPr>
        <w:t xml:space="preserve">What type of filter is the </w:t>
      </w:r>
      <w:r w:rsidR="007E6FA6" w:rsidRPr="0077337C">
        <w:rPr>
          <w:color w:val="000000" w:themeColor="text1"/>
        </w:rPr>
        <w:t>Butterworth filter?</w:t>
      </w:r>
    </w:p>
    <w:p w14:paraId="61E12D3C" w14:textId="77777777" w:rsidR="007E6FA6" w:rsidRPr="0077337C" w:rsidRDefault="007E6FA6" w:rsidP="007E6FA6">
      <w:pPr>
        <w:rPr>
          <w:color w:val="000000" w:themeColor="text1"/>
        </w:rPr>
      </w:pPr>
      <w:r w:rsidRPr="0077337C">
        <w:rPr>
          <w:color w:val="000000" w:themeColor="text1"/>
        </w:rPr>
        <w:t>A. Low Pass</w:t>
      </w:r>
    </w:p>
    <w:p w14:paraId="16913582" w14:textId="77777777" w:rsidR="007E6FA6" w:rsidRPr="0077337C" w:rsidRDefault="007E6FA6" w:rsidP="007E6FA6">
      <w:pPr>
        <w:rPr>
          <w:color w:val="000000" w:themeColor="text1"/>
        </w:rPr>
      </w:pPr>
      <w:r w:rsidRPr="0077337C">
        <w:rPr>
          <w:color w:val="000000" w:themeColor="text1"/>
        </w:rPr>
        <w:t>B. High Pass</w:t>
      </w:r>
    </w:p>
    <w:p w14:paraId="5BBE867B" w14:textId="77777777" w:rsidR="007E6FA6" w:rsidRPr="0077337C" w:rsidRDefault="007E6FA6" w:rsidP="007E6FA6">
      <w:pPr>
        <w:rPr>
          <w:color w:val="000000" w:themeColor="text1"/>
        </w:rPr>
      </w:pPr>
      <w:r w:rsidRPr="0077337C">
        <w:rPr>
          <w:color w:val="000000" w:themeColor="text1"/>
        </w:rPr>
        <w:t>C. Neither</w:t>
      </w:r>
    </w:p>
    <w:p w14:paraId="3739F6C0" w14:textId="77777777" w:rsidR="007E6FA6" w:rsidRPr="0077337C" w:rsidRDefault="007E6FA6" w:rsidP="007E6FA6">
      <w:pPr>
        <w:rPr>
          <w:color w:val="000000" w:themeColor="text1"/>
        </w:rPr>
      </w:pPr>
      <w:r w:rsidRPr="0077337C">
        <w:rPr>
          <w:color w:val="000000" w:themeColor="text1"/>
        </w:rPr>
        <w:t>D. Could be either</w:t>
      </w:r>
    </w:p>
    <w:p w14:paraId="1E9AFA92" w14:textId="6AAE47A5" w:rsidR="007E6FA6" w:rsidRDefault="007E6FA6"/>
    <w:p w14:paraId="3AFF781B" w14:textId="75AF849D" w:rsidR="007E6FA6" w:rsidRDefault="007E6FA6"/>
    <w:p w14:paraId="3840E774" w14:textId="77777777" w:rsidR="00CC3286" w:rsidRDefault="00CC3286"/>
    <w:p w14:paraId="47526292" w14:textId="0BB1318C" w:rsidR="007E6FA6" w:rsidRDefault="007E6FA6">
      <w:r>
        <w:t>Which is not true about an MA(q) process?</w:t>
      </w:r>
    </w:p>
    <w:p w14:paraId="0815751A" w14:textId="2B57B88C" w:rsidR="007E6FA6" w:rsidRPr="0077337C" w:rsidRDefault="007E6FA6">
      <w:pPr>
        <w:rPr>
          <w:color w:val="000000" w:themeColor="text1"/>
        </w:rPr>
      </w:pPr>
      <w:r w:rsidRPr="0077337C">
        <w:rPr>
          <w:color w:val="000000" w:themeColor="text1"/>
        </w:rPr>
        <w:t>a. It creates dips in the autocorrelation function.</w:t>
      </w:r>
    </w:p>
    <w:p w14:paraId="29AAE9EA" w14:textId="1129D841" w:rsidR="007E6FA6" w:rsidRPr="0077337C" w:rsidRDefault="007E6FA6">
      <w:pPr>
        <w:rPr>
          <w:color w:val="000000" w:themeColor="text1"/>
        </w:rPr>
      </w:pPr>
      <w:r w:rsidRPr="0077337C">
        <w:rPr>
          <w:color w:val="000000" w:themeColor="text1"/>
        </w:rPr>
        <w:t>b. It is already in GLP form.</w:t>
      </w:r>
    </w:p>
    <w:p w14:paraId="1A21997A" w14:textId="6F22F30E" w:rsidR="007E6FA6" w:rsidRPr="0077337C" w:rsidRDefault="007E6FA6">
      <w:pPr>
        <w:rPr>
          <w:color w:val="000000" w:themeColor="text1"/>
        </w:rPr>
      </w:pPr>
      <w:r w:rsidRPr="0077337C">
        <w:rPr>
          <w:color w:val="000000" w:themeColor="text1"/>
        </w:rPr>
        <w:t>c. It’s autocorrelations (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ρ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k</m:t>
            </m:r>
          </m:sub>
        </m:sSub>
        <m:r>
          <w:rPr>
            <w:rFonts w:ascii="Cambria Math" w:hAnsi="Cambria Math"/>
            <w:color w:val="000000" w:themeColor="text1"/>
          </w:rPr>
          <m:t>)</m:t>
        </m:r>
      </m:oMath>
      <w:r w:rsidRPr="0077337C">
        <w:rPr>
          <w:color w:val="000000" w:themeColor="text1"/>
        </w:rPr>
        <w:t xml:space="preserve"> are 0 for k &gt; q.</w:t>
      </w:r>
    </w:p>
    <w:p w14:paraId="2AD343AB" w14:textId="5BDC836C" w:rsidR="00C15F68" w:rsidRPr="0077337C" w:rsidRDefault="00C15F68">
      <w:pPr>
        <w:rPr>
          <w:color w:val="000000" w:themeColor="text1"/>
        </w:rPr>
      </w:pPr>
      <w:r w:rsidRPr="0077337C">
        <w:rPr>
          <w:color w:val="000000" w:themeColor="text1"/>
        </w:rPr>
        <w:t>d. It is always stationary.</w:t>
      </w:r>
    </w:p>
    <w:p w14:paraId="35AA9CC7" w14:textId="1C12DDC4" w:rsidR="00625A81" w:rsidRPr="0077337C" w:rsidRDefault="007227E2">
      <w:pPr>
        <w:rPr>
          <w:color w:val="000000" w:themeColor="text1"/>
        </w:rPr>
      </w:pPr>
      <w:r w:rsidRPr="0077337C">
        <w:rPr>
          <w:color w:val="000000" w:themeColor="text1"/>
        </w:rPr>
        <w:t>e</w:t>
      </w:r>
      <w:r w:rsidR="00625A81" w:rsidRPr="0077337C">
        <w:rPr>
          <w:color w:val="000000" w:themeColor="text1"/>
        </w:rPr>
        <w:t xml:space="preserve">. They are invertible if the roots are outside the unit circle. </w:t>
      </w:r>
    </w:p>
    <w:p w14:paraId="15920D3D" w14:textId="1F1293DC" w:rsidR="00C15F68" w:rsidRPr="0077337C" w:rsidRDefault="00C15F68">
      <w:pPr>
        <w:rPr>
          <w:color w:val="000000" w:themeColor="text1"/>
        </w:rPr>
      </w:pPr>
    </w:p>
    <w:p w14:paraId="26BF2954" w14:textId="66E3B40D" w:rsidR="00C15F68" w:rsidRDefault="00C15F68"/>
    <w:p w14:paraId="143C0691" w14:textId="77777777" w:rsidR="007227E2" w:rsidRDefault="007227E2"/>
    <w:p w14:paraId="21AB9A21" w14:textId="77777777" w:rsidR="00625A81" w:rsidRDefault="00625A81"/>
    <w:p w14:paraId="4A9DCA83" w14:textId="77777777" w:rsidR="00625A81" w:rsidRDefault="00625A81"/>
    <w:p w14:paraId="270B90E6" w14:textId="41AA7DF3" w:rsidR="00625A81" w:rsidRDefault="00625A81">
      <w:r>
        <w:t>Forecasts</w:t>
      </w:r>
    </w:p>
    <w:p w14:paraId="5D90F38B" w14:textId="1CDBF1E4" w:rsidR="0007560E" w:rsidRDefault="0007560E"/>
    <w:p w14:paraId="3CDB7BDD" w14:textId="3DAE1DD6" w:rsidR="0007560E" w:rsidRDefault="0007560E">
      <w:r>
        <w:t xml:space="preserve">What type of models will oscillate above and below the sample mean and eventually </w:t>
      </w:r>
      <w:r w:rsidR="00E213F7">
        <w:t>converge</w:t>
      </w:r>
      <w:r>
        <w:t xml:space="preserve"> </w:t>
      </w:r>
      <w:bookmarkStart w:id="0" w:name="_GoBack"/>
      <w:bookmarkEnd w:id="0"/>
      <w:r>
        <w:t>to the sample mean?</w:t>
      </w:r>
    </w:p>
    <w:p w14:paraId="23B9052B" w14:textId="0C07F906" w:rsidR="0007560E" w:rsidRDefault="0007560E"/>
    <w:p w14:paraId="28E909B6" w14:textId="0EBC8EB6" w:rsidR="0007560E" w:rsidRDefault="0007560E">
      <w:r>
        <w:lastRenderedPageBreak/>
        <w:t xml:space="preserve">A. </w:t>
      </w:r>
      <w:proofErr w:type="gramStart"/>
      <w:r>
        <w:t>AR(</w:t>
      </w:r>
      <w:proofErr w:type="gramEnd"/>
      <w:r>
        <w:t>1) positive phi</w:t>
      </w:r>
    </w:p>
    <w:p w14:paraId="72BB95BC" w14:textId="49DDDF9E" w:rsidR="0007560E" w:rsidRDefault="0007560E">
      <w:r>
        <w:t xml:space="preserve">B. </w:t>
      </w:r>
      <w:proofErr w:type="gramStart"/>
      <w:r>
        <w:t>AR(</w:t>
      </w:r>
      <w:proofErr w:type="gramEnd"/>
      <w:r>
        <w:t>1) negative phi</w:t>
      </w:r>
    </w:p>
    <w:p w14:paraId="5FD87E66" w14:textId="357BCB29" w:rsidR="0007560E" w:rsidRDefault="0007560E">
      <w:r>
        <w:t xml:space="preserve">C. </w:t>
      </w:r>
      <w:proofErr w:type="gramStart"/>
      <w:r>
        <w:t>AR(</w:t>
      </w:r>
      <w:proofErr w:type="gramEnd"/>
      <w:r>
        <w:t>2) complex conjugate roots.</w:t>
      </w:r>
    </w:p>
    <w:p w14:paraId="692DA60E" w14:textId="2C1CF512" w:rsidR="0007560E" w:rsidRDefault="0007560E">
      <w:r>
        <w:t xml:space="preserve">d. </w:t>
      </w:r>
      <w:proofErr w:type="gramStart"/>
      <w:r>
        <w:t>AR(</w:t>
      </w:r>
      <w:proofErr w:type="gramEnd"/>
      <w:r>
        <w:t>4) with two sets of complex conjugate roots</w:t>
      </w:r>
    </w:p>
    <w:p w14:paraId="6DF27CD1" w14:textId="48889A0C" w:rsidR="0007560E" w:rsidRDefault="0007560E">
      <w:r>
        <w:t>e. airline models</w:t>
      </w:r>
    </w:p>
    <w:p w14:paraId="3B8A9786" w14:textId="0A400A84" w:rsidR="0007560E" w:rsidRDefault="0007560E">
      <w:r>
        <w:t xml:space="preserve">f. </w:t>
      </w:r>
      <w:proofErr w:type="gramStart"/>
      <w:r>
        <w:t>ARIMA(</w:t>
      </w:r>
      <w:proofErr w:type="gramEnd"/>
      <w:r>
        <w:t xml:space="preserve">0,1,0) models </w:t>
      </w:r>
    </w:p>
    <w:p w14:paraId="55E03122" w14:textId="227A0318" w:rsidR="0007560E" w:rsidRDefault="0007560E">
      <w:r>
        <w:t>g. signal + noise models</w:t>
      </w:r>
    </w:p>
    <w:p w14:paraId="4CD78874" w14:textId="10148042" w:rsidR="007227E2" w:rsidRDefault="007227E2"/>
    <w:p w14:paraId="7D892EAD" w14:textId="12D0A6B9" w:rsidR="0007560E" w:rsidRDefault="0007560E"/>
    <w:p w14:paraId="27326FBA" w14:textId="70A2918D" w:rsidR="0007560E" w:rsidRDefault="0007560E" w:rsidP="0007560E">
      <w:r>
        <w:t xml:space="preserve">What type of models will simply repeat forecas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+1</m:t>
            </m:r>
          </m:sub>
        </m:sSub>
      </m:oMath>
      <w:r>
        <w:rPr>
          <w:rFonts w:eastAsiaTheme="minorEastAsia"/>
        </w:rPr>
        <w:t xml:space="preserve">to b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t>?</w:t>
      </w:r>
    </w:p>
    <w:p w14:paraId="54F4ECCA" w14:textId="77777777" w:rsidR="0007560E" w:rsidRDefault="0007560E" w:rsidP="0007560E"/>
    <w:p w14:paraId="532CE064" w14:textId="77777777" w:rsidR="0007560E" w:rsidRDefault="0007560E" w:rsidP="0007560E">
      <w:r>
        <w:t xml:space="preserve">A. </w:t>
      </w:r>
      <w:proofErr w:type="gramStart"/>
      <w:r>
        <w:t>AR(</w:t>
      </w:r>
      <w:proofErr w:type="gramEnd"/>
      <w:r>
        <w:t>1) positive phi</w:t>
      </w:r>
    </w:p>
    <w:p w14:paraId="7BA94274" w14:textId="77777777" w:rsidR="0007560E" w:rsidRDefault="0007560E" w:rsidP="0007560E">
      <w:r>
        <w:t xml:space="preserve">B. </w:t>
      </w:r>
      <w:proofErr w:type="gramStart"/>
      <w:r>
        <w:t>AR(</w:t>
      </w:r>
      <w:proofErr w:type="gramEnd"/>
      <w:r>
        <w:t>1) negative phi</w:t>
      </w:r>
    </w:p>
    <w:p w14:paraId="27674C16" w14:textId="77777777" w:rsidR="0007560E" w:rsidRDefault="0007560E" w:rsidP="0007560E">
      <w:r>
        <w:t xml:space="preserve">C. </w:t>
      </w:r>
      <w:proofErr w:type="gramStart"/>
      <w:r>
        <w:t>AR(</w:t>
      </w:r>
      <w:proofErr w:type="gramEnd"/>
      <w:r>
        <w:t>2) complex conjugate roots.</w:t>
      </w:r>
    </w:p>
    <w:p w14:paraId="40DEA9DB" w14:textId="77777777" w:rsidR="0007560E" w:rsidRDefault="0007560E" w:rsidP="0007560E">
      <w:r>
        <w:t xml:space="preserve">d. </w:t>
      </w:r>
      <w:proofErr w:type="gramStart"/>
      <w:r>
        <w:t>AR(</w:t>
      </w:r>
      <w:proofErr w:type="gramEnd"/>
      <w:r>
        <w:t>4) with two sets of complex conjugate roots</w:t>
      </w:r>
    </w:p>
    <w:p w14:paraId="39270370" w14:textId="77777777" w:rsidR="0007560E" w:rsidRDefault="0007560E" w:rsidP="0007560E">
      <w:r>
        <w:t>e. airline models</w:t>
      </w:r>
    </w:p>
    <w:p w14:paraId="28BBA11A" w14:textId="3DD5660B" w:rsidR="0007560E" w:rsidRDefault="0007560E" w:rsidP="0007560E">
      <w:r>
        <w:t xml:space="preserve">f. </w:t>
      </w:r>
      <w:proofErr w:type="gramStart"/>
      <w:r>
        <w:t>ARIMA(</w:t>
      </w:r>
      <w:proofErr w:type="gramEnd"/>
      <w:r>
        <w:t xml:space="preserve">0,1,0) models </w:t>
      </w:r>
    </w:p>
    <w:p w14:paraId="3EB881EC" w14:textId="390B991B" w:rsidR="0007560E" w:rsidRDefault="0007560E" w:rsidP="0007560E">
      <w:r>
        <w:t>g. signal + noise models</w:t>
      </w:r>
    </w:p>
    <w:p w14:paraId="6998D50E" w14:textId="77777777" w:rsidR="0007560E" w:rsidRDefault="0007560E"/>
    <w:p w14:paraId="14BE1947" w14:textId="27B6CA3B" w:rsidR="00625A81" w:rsidRDefault="00625A81"/>
    <w:p w14:paraId="2A790497" w14:textId="7FB1CF72" w:rsidR="0007560E" w:rsidRDefault="0007560E"/>
    <w:p w14:paraId="67A2B4A4" w14:textId="4144D36A" w:rsidR="009C32D2" w:rsidRPr="009C32D2" w:rsidRDefault="009C32D2" w:rsidP="009C32D2">
      <w:pPr>
        <w:rPr>
          <w:b/>
          <w:sz w:val="40"/>
        </w:rPr>
      </w:pPr>
      <w:r>
        <w:rPr>
          <w:b/>
          <w:sz w:val="40"/>
        </w:rPr>
        <w:t xml:space="preserve">END </w:t>
      </w:r>
      <w:r w:rsidRPr="009C32D2">
        <w:rPr>
          <w:b/>
          <w:sz w:val="40"/>
        </w:rPr>
        <w:t xml:space="preserve">BREAK OUT </w:t>
      </w:r>
      <w:r>
        <w:rPr>
          <w:b/>
          <w:sz w:val="40"/>
        </w:rPr>
        <w:t>4</w:t>
      </w:r>
    </w:p>
    <w:p w14:paraId="63704A43" w14:textId="65DDE44C" w:rsidR="0007560E" w:rsidRDefault="0007560E"/>
    <w:p w14:paraId="5D08A611" w14:textId="1EAF1B8F" w:rsidR="007E6FA6" w:rsidRDefault="007E6FA6"/>
    <w:p w14:paraId="3EC0ECFB" w14:textId="0A501D39" w:rsidR="0077337C" w:rsidRDefault="0077337C"/>
    <w:p w14:paraId="3E7DC47C" w14:textId="79E7AC66" w:rsidR="0077337C" w:rsidRDefault="0077337C"/>
    <w:p w14:paraId="47CDBFB6" w14:textId="3B40904B" w:rsidR="0077337C" w:rsidRDefault="0077337C"/>
    <w:p w14:paraId="4E7E2E11" w14:textId="5F8E0821" w:rsidR="009C32D2" w:rsidRPr="009C32D2" w:rsidRDefault="009C32D2" w:rsidP="009C32D2">
      <w:pPr>
        <w:rPr>
          <w:b/>
          <w:sz w:val="40"/>
        </w:rPr>
      </w:pPr>
      <w:r w:rsidRPr="009C32D2">
        <w:rPr>
          <w:b/>
          <w:sz w:val="40"/>
        </w:rPr>
        <w:t xml:space="preserve">BREAK OUT </w:t>
      </w:r>
      <w:r>
        <w:rPr>
          <w:b/>
          <w:sz w:val="40"/>
        </w:rPr>
        <w:t>5</w:t>
      </w:r>
    </w:p>
    <w:p w14:paraId="36EC6BA8" w14:textId="50CFC9D1" w:rsidR="0077337C" w:rsidRDefault="0077337C"/>
    <w:p w14:paraId="1BBDF67B" w14:textId="77777777" w:rsidR="0077337C" w:rsidRDefault="0077337C"/>
    <w:p w14:paraId="7658649F" w14:textId="38192F4F" w:rsidR="005C2D18" w:rsidRDefault="005C2D18"/>
    <w:p w14:paraId="4AECE0E5" w14:textId="6879A518" w:rsidR="00C4142E" w:rsidRDefault="00C4142E">
      <w:r>
        <w:t xml:space="preserve">Assuming the Sunspot data is stationary (Base R dataset: </w:t>
      </w:r>
      <w:proofErr w:type="spellStart"/>
      <w:proofErr w:type="gramStart"/>
      <w:r>
        <w:t>sunspot.year</w:t>
      </w:r>
      <w:proofErr w:type="spellEnd"/>
      <w:proofErr w:type="gramEnd"/>
      <w:r>
        <w:t>), what is the model ID (ARMA(</w:t>
      </w:r>
      <w:proofErr w:type="spellStart"/>
      <w:r>
        <w:t>p,q</w:t>
      </w:r>
      <w:proofErr w:type="spellEnd"/>
      <w:r>
        <w:t>)) that is most favored by the AIC?</w:t>
      </w:r>
    </w:p>
    <w:p w14:paraId="1DBF6DAD" w14:textId="53DF4529" w:rsidR="00C4142E" w:rsidRDefault="00C4142E"/>
    <w:p w14:paraId="376D2264" w14:textId="61A58B66" w:rsidR="00C4142E" w:rsidRDefault="00C4142E"/>
    <w:p w14:paraId="1D13F317" w14:textId="77777777" w:rsidR="00C4142E" w:rsidRDefault="00C4142E"/>
    <w:p w14:paraId="3938B3CE" w14:textId="5CF77A19" w:rsidR="005C2D18" w:rsidRDefault="005C2D18">
      <w:r>
        <w:t xml:space="preserve">Which model do you think is most appropriate/useful for forecasting the Sunspot data?  </w:t>
      </w:r>
    </w:p>
    <w:p w14:paraId="6D894730" w14:textId="467CEF74" w:rsidR="005C2D18" w:rsidRDefault="005C2D18"/>
    <w:p w14:paraId="41FB0816" w14:textId="567210C1" w:rsidR="005C2D18" w:rsidRDefault="005C2D18"/>
    <w:p w14:paraId="70F99101" w14:textId="2AF7CD7B" w:rsidR="005C2D18" w:rsidRDefault="005C2D18">
      <w:r>
        <w:t xml:space="preserve">Provide at least 2 arguments as to why the model you selected is more useful than the other two in predicting the next 10 years of sunspots.  </w:t>
      </w:r>
    </w:p>
    <w:p w14:paraId="7F92A858" w14:textId="38512ECE" w:rsidR="005C2D18" w:rsidRDefault="005C2D18"/>
    <w:p w14:paraId="1D7D71F9" w14:textId="77777777" w:rsidR="005C2D18" w:rsidRDefault="005C2D18"/>
    <w:p w14:paraId="1872B734" w14:textId="3040A2B0" w:rsidR="00C4142E" w:rsidRPr="00C4142E" w:rsidRDefault="00304E7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1-.723B-.283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.519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X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1+.60B)a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44D16D07" w14:textId="315075CB" w:rsidR="00932345" w:rsidRDefault="00932345"/>
    <w:p w14:paraId="4CFCF8D0" w14:textId="480DFFD5" w:rsidR="00932345" w:rsidRPr="00932345" w:rsidRDefault="00304E78" w:rsidP="00932345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1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1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(1-B)X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14363465" w14:textId="7E84B6DE" w:rsidR="00932345" w:rsidRDefault="00932345" w:rsidP="00932345"/>
    <w:p w14:paraId="648F6D42" w14:textId="567E2E7B" w:rsidR="00932345" w:rsidRPr="00932345" w:rsidRDefault="00304E78" w:rsidP="00932345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1-1.06B+ .4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(1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10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X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44685AFC" w14:textId="77777777" w:rsidR="00932345" w:rsidRDefault="00932345" w:rsidP="00932345"/>
    <w:p w14:paraId="5314CDFB" w14:textId="26949296" w:rsidR="007E6FA6" w:rsidRDefault="007E6FA6" w:rsidP="007E6FA6">
      <w:pPr>
        <w:tabs>
          <w:tab w:val="left" w:pos="3157"/>
        </w:tabs>
      </w:pPr>
      <w:r>
        <w:tab/>
      </w:r>
    </w:p>
    <w:p w14:paraId="66DAB16D" w14:textId="4A0A93A0" w:rsidR="009C32D2" w:rsidRPr="009C32D2" w:rsidRDefault="009C32D2" w:rsidP="009C32D2">
      <w:pPr>
        <w:rPr>
          <w:b/>
          <w:sz w:val="40"/>
        </w:rPr>
      </w:pPr>
      <w:r>
        <w:rPr>
          <w:b/>
          <w:sz w:val="40"/>
        </w:rPr>
        <w:t xml:space="preserve">END </w:t>
      </w:r>
      <w:r w:rsidRPr="009C32D2">
        <w:rPr>
          <w:b/>
          <w:sz w:val="40"/>
        </w:rPr>
        <w:t xml:space="preserve">BREAK OUT </w:t>
      </w:r>
      <w:r>
        <w:rPr>
          <w:b/>
          <w:sz w:val="40"/>
        </w:rPr>
        <w:t>5</w:t>
      </w:r>
    </w:p>
    <w:p w14:paraId="2CC855CA" w14:textId="1C90034C" w:rsidR="00C4142E" w:rsidRDefault="00C4142E" w:rsidP="007E6FA6">
      <w:pPr>
        <w:tabs>
          <w:tab w:val="left" w:pos="3157"/>
        </w:tabs>
      </w:pPr>
    </w:p>
    <w:p w14:paraId="125003AE" w14:textId="26E1A32B" w:rsidR="00031130" w:rsidRPr="00031130" w:rsidRDefault="00031130" w:rsidP="00031130">
      <w:pPr>
        <w:tabs>
          <w:tab w:val="left" w:pos="3157"/>
        </w:tabs>
        <w:jc w:val="center"/>
        <w:rPr>
          <w:sz w:val="20"/>
        </w:rPr>
      </w:pPr>
      <w:r>
        <w:rPr>
          <w:sz w:val="20"/>
        </w:rPr>
        <w:t xml:space="preserve"> </w:t>
      </w:r>
    </w:p>
    <w:sectPr w:rsidR="00031130" w:rsidRPr="00031130" w:rsidSect="00F56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DE3MzAAEmbmRko6SsGpxcWZ+XkgBYa1ACUA7sosAAAA"/>
  </w:docVars>
  <w:rsids>
    <w:rsidRoot w:val="009A22C5"/>
    <w:rsid w:val="00031130"/>
    <w:rsid w:val="0007560E"/>
    <w:rsid w:val="00132F1B"/>
    <w:rsid w:val="00304E78"/>
    <w:rsid w:val="005C2D18"/>
    <w:rsid w:val="00625A81"/>
    <w:rsid w:val="007227E2"/>
    <w:rsid w:val="0077337C"/>
    <w:rsid w:val="007E6FA6"/>
    <w:rsid w:val="00932345"/>
    <w:rsid w:val="009A22C5"/>
    <w:rsid w:val="009B503D"/>
    <w:rsid w:val="009C32D2"/>
    <w:rsid w:val="009E0338"/>
    <w:rsid w:val="009E35FE"/>
    <w:rsid w:val="00A114DB"/>
    <w:rsid w:val="00A74B3F"/>
    <w:rsid w:val="00B01C6F"/>
    <w:rsid w:val="00B2192A"/>
    <w:rsid w:val="00B96E3E"/>
    <w:rsid w:val="00BB513F"/>
    <w:rsid w:val="00C15F68"/>
    <w:rsid w:val="00C4142E"/>
    <w:rsid w:val="00CC3286"/>
    <w:rsid w:val="00DC0B47"/>
    <w:rsid w:val="00E213F7"/>
    <w:rsid w:val="00E67367"/>
    <w:rsid w:val="00E70968"/>
    <w:rsid w:val="00F26452"/>
    <w:rsid w:val="00F566E1"/>
    <w:rsid w:val="00F64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30B11"/>
  <w15:chartTrackingRefBased/>
  <w15:docId w15:val="{95164C11-461A-5543-9915-E40DEC355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0B47"/>
    <w:rPr>
      <w:color w:val="808080"/>
    </w:rPr>
  </w:style>
  <w:style w:type="table" w:styleId="TableGrid">
    <w:name w:val="Table Grid"/>
    <w:basedOn w:val="TableNormal"/>
    <w:uiPriority w:val="39"/>
    <w:rsid w:val="00A7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13" Type="http://schemas.openxmlformats.org/officeDocument/2006/relationships/image" Target="media/image10.tiff"/><Relationship Id="rId18" Type="http://schemas.openxmlformats.org/officeDocument/2006/relationships/image" Target="media/image15.tiff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tiff"/><Relationship Id="rId12" Type="http://schemas.openxmlformats.org/officeDocument/2006/relationships/image" Target="media/image9.tiff"/><Relationship Id="rId17" Type="http://schemas.openxmlformats.org/officeDocument/2006/relationships/image" Target="media/image14.tiff"/><Relationship Id="rId2" Type="http://schemas.openxmlformats.org/officeDocument/2006/relationships/settings" Target="settings.xml"/><Relationship Id="rId16" Type="http://schemas.openxmlformats.org/officeDocument/2006/relationships/image" Target="media/image13.tiff"/><Relationship Id="rId20" Type="http://schemas.openxmlformats.org/officeDocument/2006/relationships/image" Target="media/image17.tiff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tiff"/><Relationship Id="rId5" Type="http://schemas.openxmlformats.org/officeDocument/2006/relationships/image" Target="media/image2.tiff"/><Relationship Id="rId15" Type="http://schemas.openxmlformats.org/officeDocument/2006/relationships/image" Target="media/image12.tiff"/><Relationship Id="rId10" Type="http://schemas.openxmlformats.org/officeDocument/2006/relationships/image" Target="media/image7.tiff"/><Relationship Id="rId19" Type="http://schemas.openxmlformats.org/officeDocument/2006/relationships/image" Target="media/image16.tiff"/><Relationship Id="rId4" Type="http://schemas.openxmlformats.org/officeDocument/2006/relationships/image" Target="media/image1.tiff"/><Relationship Id="rId9" Type="http://schemas.openxmlformats.org/officeDocument/2006/relationships/image" Target="media/image6.tiff"/><Relationship Id="rId14" Type="http://schemas.openxmlformats.org/officeDocument/2006/relationships/image" Target="media/image11.tif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7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dding, Chad</cp:lastModifiedBy>
  <cp:revision>5</cp:revision>
  <dcterms:created xsi:type="dcterms:W3CDTF">2019-06-25T22:11:00Z</dcterms:created>
  <dcterms:modified xsi:type="dcterms:W3CDTF">2020-02-25T16:47:00Z</dcterms:modified>
</cp:coreProperties>
</file>